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13300" w14:textId="77777777" w:rsidR="00746B06" w:rsidRPr="00793119" w:rsidRDefault="000B07F2" w:rsidP="00B5098D">
      <w:pPr>
        <w:jc w:val="center"/>
        <w:rPr>
          <w:rFonts w:ascii="Arial Black" w:hAnsi="Arial Black" w:cs="Arial"/>
          <w:u w:val="single"/>
        </w:rPr>
      </w:pPr>
      <w:r>
        <w:rPr>
          <w:rFonts w:ascii="Arial Black" w:hAnsi="Arial Black" w:cs="Arial"/>
        </w:rPr>
        <w:t>*</w:t>
      </w:r>
      <w:r w:rsidR="00761AA0" w:rsidRPr="00793119">
        <w:rPr>
          <w:rFonts w:ascii="Arial Black" w:hAnsi="Arial Black" w:cs="Arial"/>
        </w:rPr>
        <w:t>Ship Name</w:t>
      </w:r>
      <w:r>
        <w:rPr>
          <w:rFonts w:ascii="Arial Black" w:hAnsi="Arial Black" w:cs="Arial"/>
        </w:rPr>
        <w:t>*</w:t>
      </w:r>
    </w:p>
    <w:p w14:paraId="1B413301" w14:textId="77777777" w:rsidR="00761AA0" w:rsidRPr="00B913B5" w:rsidRDefault="00761AA0" w:rsidP="00B5098D">
      <w:pPr>
        <w:jc w:val="center"/>
        <w:rPr>
          <w:rFonts w:ascii="Arial Black" w:hAnsi="Arial Black" w:cs="Arial"/>
          <w:sz w:val="16"/>
          <w:szCs w:val="16"/>
          <w:u w:val="single"/>
        </w:rPr>
      </w:pPr>
    </w:p>
    <w:p w14:paraId="1B413302" w14:textId="77777777" w:rsidR="00184FC7" w:rsidRPr="00793119" w:rsidRDefault="0085080F" w:rsidP="00B5098D">
      <w:pPr>
        <w:jc w:val="center"/>
        <w:rPr>
          <w:rFonts w:ascii="Arial Black" w:hAnsi="Arial Black" w:cs="Arial"/>
          <w:u w:val="single"/>
        </w:rPr>
      </w:pPr>
      <w:r w:rsidRPr="00793119">
        <w:rPr>
          <w:rFonts w:ascii="Arial Black" w:hAnsi="Arial Black" w:cs="Arial"/>
          <w:u w:val="single"/>
        </w:rPr>
        <w:t>HEALTH DECLARATION</w:t>
      </w:r>
    </w:p>
    <w:p w14:paraId="1B413303" w14:textId="77777777" w:rsidR="0085080F" w:rsidRPr="00793119" w:rsidRDefault="0085080F" w:rsidP="00B5098D">
      <w:pPr>
        <w:jc w:val="center"/>
        <w:rPr>
          <w:rFonts w:ascii="Arial Black" w:hAnsi="Arial Black" w:cs="Arial"/>
          <w:u w:val="single"/>
        </w:rPr>
      </w:pPr>
      <w:r w:rsidRPr="00793119">
        <w:rPr>
          <w:rFonts w:ascii="Arial Black" w:hAnsi="Arial Black" w:cs="Arial"/>
          <w:u w:val="single"/>
        </w:rPr>
        <w:t>FOR JOINING CREW MEMBERS</w:t>
      </w:r>
    </w:p>
    <w:p w14:paraId="1B413304" w14:textId="77777777" w:rsidR="00F729CB" w:rsidRPr="009B030C" w:rsidRDefault="00F729CB" w:rsidP="00B5098D">
      <w:pPr>
        <w:rPr>
          <w:rFonts w:ascii="Arial" w:hAnsi="Arial" w:cs="Arial"/>
        </w:rPr>
      </w:pPr>
    </w:p>
    <w:p w14:paraId="1B413305" w14:textId="77777777" w:rsidR="0085080F" w:rsidRPr="009B030C" w:rsidRDefault="00184FC7" w:rsidP="00B5098D">
      <w:pPr>
        <w:jc w:val="both"/>
        <w:rPr>
          <w:rFonts w:ascii="Arial" w:hAnsi="Arial" w:cs="Arial"/>
        </w:rPr>
      </w:pPr>
      <w:r w:rsidRPr="009B030C">
        <w:rPr>
          <w:rFonts w:ascii="Arial" w:hAnsi="Arial" w:cs="Arial"/>
        </w:rPr>
        <w:t xml:space="preserve">Dear </w:t>
      </w:r>
      <w:r w:rsidR="00DD0B80" w:rsidRPr="009B030C">
        <w:rPr>
          <w:rFonts w:ascii="Arial" w:hAnsi="Arial" w:cs="Arial"/>
        </w:rPr>
        <w:t>Crew Member,</w:t>
      </w:r>
    </w:p>
    <w:p w14:paraId="1B413306" w14:textId="77777777" w:rsidR="00DD0B80" w:rsidRPr="009B030C" w:rsidRDefault="00DD0B80" w:rsidP="00B5098D">
      <w:pPr>
        <w:jc w:val="both"/>
        <w:rPr>
          <w:rFonts w:ascii="Arial" w:hAnsi="Arial" w:cs="Arial"/>
        </w:rPr>
      </w:pPr>
    </w:p>
    <w:p w14:paraId="1B413307" w14:textId="77777777" w:rsidR="00A244D5" w:rsidRPr="009B030C" w:rsidRDefault="00A244D5" w:rsidP="00A244D5">
      <w:pPr>
        <w:jc w:val="both"/>
        <w:rPr>
          <w:rFonts w:ascii="Arial" w:hAnsi="Arial" w:cs="Arial"/>
        </w:rPr>
      </w:pPr>
      <w:r w:rsidRPr="009B030C">
        <w:rPr>
          <w:rFonts w:ascii="Arial" w:hAnsi="Arial" w:cs="Arial"/>
        </w:rPr>
        <w:t>Welcome Aboard!</w:t>
      </w:r>
    </w:p>
    <w:p w14:paraId="1B413308" w14:textId="77777777" w:rsidR="00D51C95" w:rsidRPr="009B030C" w:rsidRDefault="00D51C95" w:rsidP="00B5098D">
      <w:pPr>
        <w:jc w:val="both"/>
        <w:rPr>
          <w:rFonts w:ascii="Arial" w:hAnsi="Arial" w:cs="Arial"/>
        </w:rPr>
      </w:pPr>
    </w:p>
    <w:p w14:paraId="1B413309" w14:textId="77777777" w:rsidR="00184FC7" w:rsidRPr="009B030C" w:rsidRDefault="00E1185A" w:rsidP="00B913B5">
      <w:pPr>
        <w:jc w:val="both"/>
        <w:rPr>
          <w:rFonts w:ascii="Arial" w:hAnsi="Arial" w:cs="Arial"/>
        </w:rPr>
      </w:pPr>
      <w:r w:rsidRPr="009B030C">
        <w:rPr>
          <w:rFonts w:ascii="Arial" w:hAnsi="Arial" w:cs="Arial"/>
        </w:rPr>
        <w:t>In order t</w:t>
      </w:r>
      <w:r w:rsidR="00E572BD" w:rsidRPr="009B030C">
        <w:rPr>
          <w:rFonts w:ascii="Arial" w:hAnsi="Arial" w:cs="Arial"/>
        </w:rPr>
        <w:t>o help keep our ship healthy</w:t>
      </w:r>
      <w:r w:rsidR="007F44F8" w:rsidRPr="009B030C">
        <w:rPr>
          <w:rFonts w:ascii="Arial" w:hAnsi="Arial" w:cs="Arial"/>
        </w:rPr>
        <w:t xml:space="preserve"> and safe</w:t>
      </w:r>
      <w:r w:rsidR="00E572BD" w:rsidRPr="009B030C">
        <w:rPr>
          <w:rFonts w:ascii="Arial" w:hAnsi="Arial" w:cs="Arial"/>
        </w:rPr>
        <w:t>, p</w:t>
      </w:r>
      <w:r w:rsidR="00184FC7" w:rsidRPr="009B030C">
        <w:rPr>
          <w:rFonts w:ascii="Arial" w:hAnsi="Arial" w:cs="Arial"/>
        </w:rPr>
        <w:t>lease com</w:t>
      </w:r>
      <w:r w:rsidR="00C66C4B" w:rsidRPr="009B030C">
        <w:rPr>
          <w:rFonts w:ascii="Arial" w:hAnsi="Arial" w:cs="Arial"/>
        </w:rPr>
        <w:t>plete this form</w:t>
      </w:r>
      <w:r w:rsidR="00042899" w:rsidRPr="009B030C">
        <w:rPr>
          <w:rFonts w:ascii="Arial" w:hAnsi="Arial" w:cs="Arial"/>
        </w:rPr>
        <w:t xml:space="preserve"> </w:t>
      </w:r>
      <w:r w:rsidR="00C66C4B" w:rsidRPr="009B030C">
        <w:rPr>
          <w:rFonts w:ascii="Arial" w:hAnsi="Arial" w:cs="Arial"/>
        </w:rPr>
        <w:t xml:space="preserve">and </w:t>
      </w:r>
      <w:r w:rsidR="00E572BD" w:rsidRPr="009B030C">
        <w:rPr>
          <w:rFonts w:ascii="Arial" w:hAnsi="Arial" w:cs="Arial"/>
        </w:rPr>
        <w:t xml:space="preserve">hand it back </w:t>
      </w:r>
      <w:r w:rsidR="008F4C14">
        <w:rPr>
          <w:rFonts w:ascii="Arial" w:hAnsi="Arial" w:cs="Arial"/>
        </w:rPr>
        <w:t xml:space="preserve">to a </w:t>
      </w:r>
      <w:r w:rsidR="008F4C14" w:rsidRPr="008F4C14">
        <w:rPr>
          <w:rFonts w:ascii="Arial" w:hAnsi="Arial" w:cs="Arial"/>
          <w:highlight w:val="yellow"/>
        </w:rPr>
        <w:t>member of the onboard medical team</w:t>
      </w:r>
    </w:p>
    <w:tbl>
      <w:tblPr>
        <w:tblW w:w="92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53"/>
        <w:gridCol w:w="939"/>
        <w:gridCol w:w="939"/>
        <w:gridCol w:w="1252"/>
        <w:gridCol w:w="1151"/>
        <w:gridCol w:w="1152"/>
      </w:tblGrid>
      <w:tr w:rsidR="00116915" w:rsidRPr="008E03BF" w14:paraId="1B41330C" w14:textId="77777777" w:rsidTr="008E03BF">
        <w:trPr>
          <w:trHeight w:val="360"/>
          <w:jc w:val="center"/>
        </w:trPr>
        <w:tc>
          <w:tcPr>
            <w:tcW w:w="9286" w:type="dxa"/>
            <w:gridSpan w:val="6"/>
            <w:shd w:val="clear" w:color="auto" w:fill="EAEAEA"/>
            <w:vAlign w:val="center"/>
          </w:tcPr>
          <w:p w14:paraId="1B41330A" w14:textId="77777777" w:rsidR="00A244D5" w:rsidRPr="008E03BF" w:rsidRDefault="00A244D5" w:rsidP="008E03BF">
            <w:pPr>
              <w:jc w:val="both"/>
              <w:rPr>
                <w:rFonts w:ascii="Arial Black" w:hAnsi="Arial Black" w:cs="Arial"/>
              </w:rPr>
            </w:pPr>
            <w:r w:rsidRPr="008E03BF">
              <w:rPr>
                <w:rFonts w:ascii="Arial Black" w:hAnsi="Arial Black" w:cs="Arial"/>
              </w:rPr>
              <w:t>SECTION 1:</w:t>
            </w:r>
          </w:p>
          <w:p w14:paraId="1B41330B" w14:textId="77777777" w:rsidR="00116915" w:rsidRPr="008E03BF" w:rsidRDefault="00116915" w:rsidP="008E03BF">
            <w:pPr>
              <w:jc w:val="both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Have you had any of the following problems within the past 3 days?</w:t>
            </w:r>
          </w:p>
        </w:tc>
      </w:tr>
      <w:tr w:rsidR="0085080F" w:rsidRPr="008E03BF" w14:paraId="1B413311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0D" w14:textId="77777777" w:rsidR="0085080F" w:rsidRPr="008E03BF" w:rsidRDefault="00CC5828" w:rsidP="008E03BF">
            <w:pPr>
              <w:jc w:val="center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PROBLEM</w:t>
            </w:r>
          </w:p>
        </w:tc>
        <w:tc>
          <w:tcPr>
            <w:tcW w:w="939" w:type="dxa"/>
            <w:shd w:val="clear" w:color="auto" w:fill="EAEAEA"/>
            <w:vAlign w:val="center"/>
          </w:tcPr>
          <w:p w14:paraId="1B41330E" w14:textId="77777777" w:rsidR="0085080F" w:rsidRPr="008E03BF" w:rsidRDefault="0085080F" w:rsidP="008E03BF">
            <w:pPr>
              <w:jc w:val="center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YES</w:t>
            </w:r>
          </w:p>
        </w:tc>
        <w:tc>
          <w:tcPr>
            <w:tcW w:w="939" w:type="dxa"/>
            <w:shd w:val="clear" w:color="auto" w:fill="EAEAEA"/>
            <w:vAlign w:val="center"/>
          </w:tcPr>
          <w:p w14:paraId="1B41330F" w14:textId="77777777" w:rsidR="0085080F" w:rsidRPr="008E03BF" w:rsidRDefault="0085080F" w:rsidP="008E03BF">
            <w:pPr>
              <w:jc w:val="center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NO</w:t>
            </w:r>
          </w:p>
        </w:tc>
        <w:tc>
          <w:tcPr>
            <w:tcW w:w="3555" w:type="dxa"/>
            <w:gridSpan w:val="3"/>
            <w:shd w:val="clear" w:color="auto" w:fill="EAEAEA"/>
            <w:vAlign w:val="center"/>
          </w:tcPr>
          <w:p w14:paraId="1B413310" w14:textId="77777777" w:rsidR="0085080F" w:rsidRPr="008E03BF" w:rsidRDefault="0085080F" w:rsidP="008E03BF">
            <w:pPr>
              <w:jc w:val="center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 xml:space="preserve">DATE </w:t>
            </w:r>
            <w:r w:rsidR="00CC5828" w:rsidRPr="008E03BF">
              <w:rPr>
                <w:rFonts w:ascii="Arial" w:hAnsi="Arial" w:cs="Arial"/>
                <w:b/>
              </w:rPr>
              <w:t>PROBLEM</w:t>
            </w:r>
            <w:r w:rsidRPr="008E03BF">
              <w:rPr>
                <w:rFonts w:ascii="Arial" w:hAnsi="Arial" w:cs="Arial"/>
                <w:b/>
              </w:rPr>
              <w:t xml:space="preserve"> STARTED</w:t>
            </w:r>
          </w:p>
        </w:tc>
      </w:tr>
      <w:tr w:rsidR="00846074" w:rsidRPr="008E03BF" w14:paraId="1B413316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12" w14:textId="77777777" w:rsidR="00846074" w:rsidRPr="008E03BF" w:rsidRDefault="00846074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proofErr w:type="spellStart"/>
            <w:r w:rsidRPr="008E03BF">
              <w:rPr>
                <w:rFonts w:ascii="Arial" w:hAnsi="Arial" w:cs="Arial"/>
                <w:b/>
              </w:rPr>
              <w:t>Diarrhoea</w:t>
            </w:r>
            <w:proofErr w:type="spellEnd"/>
            <w:r w:rsidR="00015880" w:rsidRPr="008E03BF">
              <w:rPr>
                <w:rFonts w:ascii="Arial" w:hAnsi="Arial" w:cs="Arial"/>
                <w:b/>
              </w:rPr>
              <w:t xml:space="preserve"> </w:t>
            </w:r>
            <w:r w:rsidR="00746B06" w:rsidRPr="008E03BF">
              <w:rPr>
                <w:rFonts w:ascii="Arial" w:hAnsi="Arial" w:cs="Arial"/>
                <w:b/>
              </w:rPr>
              <w:t xml:space="preserve">(Loose </w:t>
            </w:r>
            <w:r w:rsidR="00A01F4D" w:rsidRPr="008E03BF">
              <w:rPr>
                <w:rFonts w:ascii="Arial" w:hAnsi="Arial" w:cs="Arial"/>
                <w:b/>
              </w:rPr>
              <w:t>Motions</w:t>
            </w:r>
            <w:r w:rsidR="00746B06" w:rsidRPr="008E03BF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939" w:type="dxa"/>
            <w:vAlign w:val="center"/>
          </w:tcPr>
          <w:p w14:paraId="1B413313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bookmarkEnd w:id="0"/>
          </w:p>
        </w:tc>
        <w:tc>
          <w:tcPr>
            <w:tcW w:w="939" w:type="dxa"/>
            <w:vAlign w:val="center"/>
          </w:tcPr>
          <w:p w14:paraId="1B413314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15" w14:textId="77777777" w:rsidR="00846074" w:rsidRPr="008E03BF" w:rsidRDefault="00751C1C" w:rsidP="008E03BF">
            <w:pPr>
              <w:jc w:val="center"/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793119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793119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93119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93119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93119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93119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1B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17" w14:textId="77777777" w:rsidR="00846074" w:rsidRPr="008E03BF" w:rsidRDefault="00846074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Vomiting</w:t>
            </w:r>
            <w:r w:rsidR="00015880" w:rsidRPr="008E03BF">
              <w:rPr>
                <w:rFonts w:ascii="Arial" w:hAnsi="Arial" w:cs="Arial"/>
                <w:b/>
              </w:rPr>
              <w:t xml:space="preserve"> </w:t>
            </w:r>
            <w:r w:rsidR="00746B06" w:rsidRPr="008E03BF">
              <w:rPr>
                <w:rFonts w:ascii="Arial" w:hAnsi="Arial" w:cs="Arial"/>
                <w:b/>
              </w:rPr>
              <w:t xml:space="preserve">(Upset </w:t>
            </w:r>
            <w:r w:rsidR="00A01F4D" w:rsidRPr="008E03BF">
              <w:rPr>
                <w:rFonts w:ascii="Arial" w:hAnsi="Arial" w:cs="Arial"/>
                <w:b/>
              </w:rPr>
              <w:t>Stomach</w:t>
            </w:r>
            <w:r w:rsidR="00746B06" w:rsidRPr="008E03BF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939" w:type="dxa"/>
            <w:vAlign w:val="center"/>
          </w:tcPr>
          <w:p w14:paraId="1B413318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19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1A" w14:textId="77777777" w:rsidR="00846074" w:rsidRPr="008E03BF" w:rsidRDefault="00751C1C" w:rsidP="008E03BF">
            <w:pPr>
              <w:jc w:val="center"/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20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1C" w14:textId="77777777" w:rsidR="00846074" w:rsidRPr="008E03BF" w:rsidRDefault="00184FC7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Stomach</w:t>
            </w:r>
            <w:r w:rsidR="00846074" w:rsidRPr="008E03BF">
              <w:rPr>
                <w:rFonts w:ascii="Arial" w:hAnsi="Arial" w:cs="Arial"/>
                <w:b/>
              </w:rPr>
              <w:t xml:space="preserve"> Cramps</w:t>
            </w:r>
          </w:p>
        </w:tc>
        <w:tc>
          <w:tcPr>
            <w:tcW w:w="939" w:type="dxa"/>
            <w:vAlign w:val="center"/>
          </w:tcPr>
          <w:p w14:paraId="1B41331D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1E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1F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25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21" w14:textId="77777777" w:rsidR="00846074" w:rsidRPr="008E03BF" w:rsidRDefault="00846074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Muscle Aches</w:t>
            </w:r>
          </w:p>
        </w:tc>
        <w:tc>
          <w:tcPr>
            <w:tcW w:w="939" w:type="dxa"/>
            <w:vAlign w:val="center"/>
          </w:tcPr>
          <w:p w14:paraId="1B413322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23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24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2A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26" w14:textId="77777777" w:rsidR="00846074" w:rsidRPr="008E03BF" w:rsidRDefault="00186817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 xml:space="preserve">Unusual </w:t>
            </w:r>
            <w:r w:rsidR="00846074" w:rsidRPr="008E03BF">
              <w:rPr>
                <w:rFonts w:ascii="Arial" w:hAnsi="Arial" w:cs="Arial"/>
                <w:b/>
              </w:rPr>
              <w:t>Headache</w:t>
            </w:r>
          </w:p>
        </w:tc>
        <w:tc>
          <w:tcPr>
            <w:tcW w:w="939" w:type="dxa"/>
            <w:vAlign w:val="center"/>
          </w:tcPr>
          <w:p w14:paraId="1B413327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28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29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2F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2B" w14:textId="77777777" w:rsidR="00846074" w:rsidRPr="008E03BF" w:rsidRDefault="00846074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Fever or Chills</w:t>
            </w:r>
          </w:p>
        </w:tc>
        <w:tc>
          <w:tcPr>
            <w:tcW w:w="939" w:type="dxa"/>
            <w:vAlign w:val="center"/>
          </w:tcPr>
          <w:p w14:paraId="1B41332C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2D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2E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846074" w:rsidRPr="008E03BF" w14:paraId="1B413334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30" w14:textId="77777777" w:rsidR="00846074" w:rsidRPr="008E03BF" w:rsidRDefault="00846074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Cough</w:t>
            </w:r>
            <w:r w:rsidR="007F44F8" w:rsidRPr="008E03BF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939" w:type="dxa"/>
            <w:vAlign w:val="center"/>
          </w:tcPr>
          <w:p w14:paraId="1B413331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32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46074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33" w14:textId="77777777" w:rsidR="00846074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846074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7F44F8" w:rsidRPr="008E03BF" w14:paraId="1B413339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35" w14:textId="77777777" w:rsidR="007F44F8" w:rsidRPr="008E03BF" w:rsidRDefault="007F44F8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 xml:space="preserve">Shortness of </w:t>
            </w:r>
            <w:r w:rsidR="00A01F4D" w:rsidRPr="008E03BF">
              <w:rPr>
                <w:rFonts w:ascii="Arial" w:hAnsi="Arial" w:cs="Arial"/>
                <w:b/>
              </w:rPr>
              <w:t xml:space="preserve">Breath </w:t>
            </w:r>
          </w:p>
        </w:tc>
        <w:tc>
          <w:tcPr>
            <w:tcW w:w="939" w:type="dxa"/>
            <w:vAlign w:val="center"/>
          </w:tcPr>
          <w:p w14:paraId="1B413336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44F8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37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44F8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38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7F44F8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6933D1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7F44F8" w:rsidRPr="008E03BF" w14:paraId="1B41333E" w14:textId="77777777" w:rsidTr="008E03BF">
        <w:trPr>
          <w:trHeight w:val="360"/>
          <w:jc w:val="center"/>
        </w:trPr>
        <w:tc>
          <w:tcPr>
            <w:tcW w:w="3853" w:type="dxa"/>
            <w:shd w:val="clear" w:color="auto" w:fill="EAEAEA"/>
            <w:vAlign w:val="center"/>
          </w:tcPr>
          <w:p w14:paraId="1B41333A" w14:textId="77777777" w:rsidR="007F44F8" w:rsidRPr="008E03BF" w:rsidRDefault="00CC349A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 xml:space="preserve">Skin </w:t>
            </w:r>
            <w:r w:rsidR="007F44F8" w:rsidRPr="008E03BF">
              <w:rPr>
                <w:rFonts w:ascii="Arial" w:hAnsi="Arial" w:cs="Arial"/>
                <w:b/>
              </w:rPr>
              <w:t>Rash</w:t>
            </w:r>
            <w:r w:rsidR="00387027" w:rsidRPr="008E03BF">
              <w:rPr>
                <w:rFonts w:ascii="Arial" w:hAnsi="Arial" w:cs="Arial"/>
                <w:b/>
              </w:rPr>
              <w:t xml:space="preserve"> or </w:t>
            </w:r>
            <w:r w:rsidR="00CC5828" w:rsidRPr="008E03BF">
              <w:rPr>
                <w:rFonts w:ascii="Arial" w:hAnsi="Arial" w:cs="Arial"/>
                <w:b/>
              </w:rPr>
              <w:t xml:space="preserve">Skin </w:t>
            </w:r>
            <w:r w:rsidR="00387027" w:rsidRPr="008E03BF">
              <w:rPr>
                <w:rFonts w:ascii="Arial" w:hAnsi="Arial" w:cs="Arial"/>
                <w:b/>
              </w:rPr>
              <w:t>Infection</w:t>
            </w:r>
          </w:p>
        </w:tc>
        <w:tc>
          <w:tcPr>
            <w:tcW w:w="939" w:type="dxa"/>
            <w:vAlign w:val="center"/>
          </w:tcPr>
          <w:p w14:paraId="1B41333B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44F8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939" w:type="dxa"/>
            <w:vAlign w:val="center"/>
          </w:tcPr>
          <w:p w14:paraId="1B41333C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F44F8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555" w:type="dxa"/>
            <w:gridSpan w:val="3"/>
            <w:vAlign w:val="center"/>
          </w:tcPr>
          <w:p w14:paraId="1B41333D" w14:textId="77777777" w:rsidR="007F44F8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761AA0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761AA0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61AA0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61AA0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61AA0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761AA0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A244D5" w:rsidRPr="008E03BF" w14:paraId="1B413340" w14:textId="77777777" w:rsidTr="008E03BF">
        <w:trPr>
          <w:trHeight w:val="360"/>
          <w:jc w:val="center"/>
        </w:trPr>
        <w:tc>
          <w:tcPr>
            <w:tcW w:w="9286" w:type="dxa"/>
            <w:gridSpan w:val="6"/>
            <w:shd w:val="clear" w:color="auto" w:fill="EAEAEA"/>
            <w:vAlign w:val="center"/>
          </w:tcPr>
          <w:p w14:paraId="1B41333F" w14:textId="77777777" w:rsidR="00A244D5" w:rsidRPr="008E03BF" w:rsidRDefault="00A244D5" w:rsidP="008E03BF">
            <w:pPr>
              <w:jc w:val="both"/>
              <w:rPr>
                <w:rFonts w:ascii="Arial Black" w:hAnsi="Arial Black" w:cs="Arial"/>
              </w:rPr>
            </w:pPr>
            <w:r w:rsidRPr="008E03BF">
              <w:rPr>
                <w:rFonts w:ascii="Arial Black" w:hAnsi="Arial Black" w:cs="Arial"/>
              </w:rPr>
              <w:t>SECTION 2:</w:t>
            </w:r>
          </w:p>
        </w:tc>
      </w:tr>
      <w:tr w:rsidR="00A244D5" w:rsidRPr="008E03BF" w14:paraId="1B413344" w14:textId="77777777" w:rsidTr="008E03BF">
        <w:trPr>
          <w:trHeight w:val="360"/>
          <w:jc w:val="center"/>
        </w:trPr>
        <w:tc>
          <w:tcPr>
            <w:tcW w:w="6983" w:type="dxa"/>
            <w:gridSpan w:val="4"/>
            <w:shd w:val="clear" w:color="auto" w:fill="EAEAEA"/>
            <w:vAlign w:val="center"/>
          </w:tcPr>
          <w:p w14:paraId="1B413341" w14:textId="77777777" w:rsidR="00A244D5" w:rsidRPr="008E03BF" w:rsidRDefault="00A244D5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Are you currently taking any prescription medications*?</w:t>
            </w:r>
          </w:p>
        </w:tc>
        <w:tc>
          <w:tcPr>
            <w:tcW w:w="1151" w:type="dxa"/>
            <w:vAlign w:val="center"/>
          </w:tcPr>
          <w:p w14:paraId="1B413342" w14:textId="77777777" w:rsidR="00A244D5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A244D5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A244D5" w:rsidRPr="008E03BF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1152" w:type="dxa"/>
            <w:vAlign w:val="center"/>
          </w:tcPr>
          <w:p w14:paraId="1B413343" w14:textId="77777777" w:rsidR="00A244D5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44D5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A244D5" w:rsidRPr="008E03BF">
              <w:rPr>
                <w:rFonts w:ascii="Arial" w:hAnsi="Arial" w:cs="Arial"/>
              </w:rPr>
              <w:t xml:space="preserve"> NO</w:t>
            </w:r>
          </w:p>
        </w:tc>
      </w:tr>
      <w:tr w:rsidR="00A244D5" w:rsidRPr="008E03BF" w14:paraId="1B413348" w14:textId="77777777" w:rsidTr="008E03BF">
        <w:trPr>
          <w:trHeight w:val="360"/>
          <w:jc w:val="center"/>
        </w:trPr>
        <w:tc>
          <w:tcPr>
            <w:tcW w:w="6983" w:type="dxa"/>
            <w:gridSpan w:val="4"/>
            <w:shd w:val="clear" w:color="auto" w:fill="EAEAEA"/>
            <w:vAlign w:val="center"/>
          </w:tcPr>
          <w:p w14:paraId="1B413345" w14:textId="77777777" w:rsidR="00A244D5" w:rsidRPr="008E03BF" w:rsidRDefault="00A244D5" w:rsidP="008E03BF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Are you currently taking any over the counter medications which may cause drowsiness*?</w:t>
            </w:r>
          </w:p>
        </w:tc>
        <w:tc>
          <w:tcPr>
            <w:tcW w:w="1151" w:type="dxa"/>
            <w:vAlign w:val="center"/>
          </w:tcPr>
          <w:p w14:paraId="1B413346" w14:textId="77777777" w:rsidR="00A244D5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44D5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A244D5" w:rsidRPr="008E03BF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1152" w:type="dxa"/>
            <w:vAlign w:val="center"/>
          </w:tcPr>
          <w:p w14:paraId="1B413347" w14:textId="77777777" w:rsidR="00A244D5" w:rsidRPr="009B030C" w:rsidRDefault="00751C1C" w:rsidP="008E03BF">
            <w:pPr>
              <w:jc w:val="center"/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244D5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A244D5" w:rsidRPr="008E03BF">
              <w:rPr>
                <w:rFonts w:ascii="Arial" w:hAnsi="Arial" w:cs="Arial"/>
              </w:rPr>
              <w:t xml:space="preserve"> NO</w:t>
            </w:r>
          </w:p>
        </w:tc>
      </w:tr>
      <w:tr w:rsidR="00127E29" w:rsidRPr="008E03BF" w14:paraId="1B41334C" w14:textId="77777777" w:rsidTr="00836409">
        <w:trPr>
          <w:trHeight w:val="360"/>
          <w:jc w:val="center"/>
        </w:trPr>
        <w:tc>
          <w:tcPr>
            <w:tcW w:w="6983" w:type="dxa"/>
            <w:gridSpan w:val="4"/>
            <w:shd w:val="clear" w:color="auto" w:fill="EAEAEA"/>
            <w:vAlign w:val="center"/>
          </w:tcPr>
          <w:p w14:paraId="1B413349" w14:textId="77777777" w:rsidR="00127E29" w:rsidRPr="008E03BF" w:rsidRDefault="00127E29" w:rsidP="00836409">
            <w:pPr>
              <w:numPr>
                <w:ilvl w:val="0"/>
                <w:numId w:val="1"/>
              </w:numPr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History of allergy to any medicine</w:t>
            </w:r>
            <w:r>
              <w:rPr>
                <w:rFonts w:ascii="Arial" w:hAnsi="Arial" w:cs="Arial"/>
                <w:b/>
              </w:rPr>
              <w:t>?</w:t>
            </w:r>
          </w:p>
        </w:tc>
        <w:tc>
          <w:tcPr>
            <w:tcW w:w="1151" w:type="dxa"/>
            <w:vAlign w:val="center"/>
          </w:tcPr>
          <w:p w14:paraId="1B41334A" w14:textId="77777777" w:rsidR="00127E29" w:rsidRPr="008E03BF" w:rsidRDefault="00751C1C" w:rsidP="00836409">
            <w:pPr>
              <w:jc w:val="center"/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27E29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127E29" w:rsidRPr="008E03BF">
              <w:rPr>
                <w:rFonts w:ascii="Arial" w:hAnsi="Arial" w:cs="Arial"/>
              </w:rPr>
              <w:t xml:space="preserve"> YES</w:t>
            </w:r>
          </w:p>
        </w:tc>
        <w:tc>
          <w:tcPr>
            <w:tcW w:w="1152" w:type="dxa"/>
            <w:vAlign w:val="center"/>
          </w:tcPr>
          <w:p w14:paraId="1B41334B" w14:textId="77777777" w:rsidR="00127E29" w:rsidRPr="008E03BF" w:rsidRDefault="00751C1C" w:rsidP="00836409">
            <w:pPr>
              <w:jc w:val="center"/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27E29" w:rsidRPr="008E03BF">
              <w:rPr>
                <w:rFonts w:ascii="Arial" w:hAnsi="Arial" w:cs="Arial"/>
              </w:rPr>
              <w:instrText xml:space="preserve"> FORMCHECKBOX </w:instrText>
            </w:r>
            <w:r w:rsidR="00F24BCD">
              <w:rPr>
                <w:rFonts w:ascii="Arial" w:hAnsi="Arial" w:cs="Arial"/>
              </w:rPr>
            </w:r>
            <w:r w:rsidR="00F24BCD">
              <w:rPr>
                <w:rFonts w:ascii="Arial" w:hAnsi="Arial" w:cs="Arial"/>
              </w:rPr>
              <w:fldChar w:fldCharType="separate"/>
            </w:r>
            <w:r w:rsidRPr="008E03BF">
              <w:rPr>
                <w:rFonts w:ascii="Arial" w:hAnsi="Arial" w:cs="Arial"/>
              </w:rPr>
              <w:fldChar w:fldCharType="end"/>
            </w:r>
            <w:r w:rsidR="00127E29" w:rsidRPr="008E03BF">
              <w:rPr>
                <w:rFonts w:ascii="Arial" w:hAnsi="Arial" w:cs="Arial"/>
              </w:rPr>
              <w:t xml:space="preserve"> NO</w:t>
            </w:r>
          </w:p>
        </w:tc>
      </w:tr>
      <w:tr w:rsidR="005F5CBC" w:rsidRPr="008E03BF" w14:paraId="1B413352" w14:textId="77777777" w:rsidTr="00836409">
        <w:trPr>
          <w:trHeight w:val="360"/>
          <w:jc w:val="center"/>
        </w:trPr>
        <w:tc>
          <w:tcPr>
            <w:tcW w:w="6983" w:type="dxa"/>
            <w:gridSpan w:val="4"/>
            <w:shd w:val="clear" w:color="auto" w:fill="EAEAEA"/>
            <w:vAlign w:val="center"/>
          </w:tcPr>
          <w:p w14:paraId="1B41334D" w14:textId="77777777" w:rsidR="005F5CBC" w:rsidRDefault="005F5CBC" w:rsidP="005F5CBC">
            <w:pPr>
              <w:numPr>
                <w:ilvl w:val="0"/>
                <w:numId w:val="1"/>
              </w:numPr>
              <w:rPr>
                <w:rFonts w:ascii="Arial" w:hAnsi="Arial" w:cs="Arial"/>
                <w:b/>
                <w:highlight w:val="yellow"/>
              </w:rPr>
            </w:pPr>
            <w:r w:rsidRPr="005F5CBC">
              <w:rPr>
                <w:rFonts w:ascii="Arial" w:hAnsi="Arial" w:cs="Arial"/>
                <w:b/>
                <w:highlight w:val="yellow"/>
              </w:rPr>
              <w:t xml:space="preserve"> Have you received an up to date</w:t>
            </w:r>
            <w:r w:rsidR="001B2B15">
              <w:rPr>
                <w:rFonts w:ascii="Arial" w:hAnsi="Arial" w:cs="Arial"/>
                <w:b/>
                <w:highlight w:val="yellow"/>
              </w:rPr>
              <w:t xml:space="preserve"> (*this year’s)</w:t>
            </w:r>
            <w:r w:rsidRPr="005F5CBC">
              <w:rPr>
                <w:rFonts w:ascii="Arial" w:hAnsi="Arial" w:cs="Arial"/>
                <w:b/>
                <w:highlight w:val="yellow"/>
              </w:rPr>
              <w:t xml:space="preserve"> influenza (flu) vaccine?</w:t>
            </w:r>
          </w:p>
          <w:p w14:paraId="1B41334E" w14:textId="77777777" w:rsidR="001B2B15" w:rsidRDefault="001B2B15" w:rsidP="001B2B15">
            <w:pPr>
              <w:rPr>
                <w:rFonts w:ascii="Arial" w:hAnsi="Arial" w:cs="Arial"/>
                <w:b/>
                <w:highlight w:val="yellow"/>
              </w:rPr>
            </w:pPr>
            <w:r>
              <w:rPr>
                <w:rFonts w:ascii="Arial" w:hAnsi="Arial" w:cs="Arial"/>
                <w:b/>
                <w:highlight w:val="yellow"/>
              </w:rPr>
              <w:t>I</w:t>
            </w:r>
            <w:r w:rsidR="00645896">
              <w:rPr>
                <w:rFonts w:ascii="Arial" w:hAnsi="Arial" w:cs="Arial"/>
                <w:b/>
                <w:highlight w:val="yellow"/>
              </w:rPr>
              <w:t>f no, this will be administered</w:t>
            </w:r>
            <w:r>
              <w:rPr>
                <w:rFonts w:ascii="Arial" w:hAnsi="Arial" w:cs="Arial"/>
                <w:b/>
                <w:highlight w:val="yellow"/>
              </w:rPr>
              <w:t xml:space="preserve"> onboard</w:t>
            </w:r>
          </w:p>
          <w:p w14:paraId="1B41334F" w14:textId="77777777" w:rsidR="001B2B15" w:rsidRPr="001B2B15" w:rsidRDefault="001B2B15" w:rsidP="001B2B15">
            <w:pPr>
              <w:rPr>
                <w:rFonts w:ascii="Arial" w:hAnsi="Arial" w:cs="Arial"/>
                <w:b/>
                <w:sz w:val="16"/>
                <w:szCs w:val="16"/>
                <w:highlight w:val="yellow"/>
              </w:rPr>
            </w:pPr>
            <w:r w:rsidRPr="001B2B15">
              <w:rPr>
                <w:rFonts w:ascii="Arial" w:hAnsi="Arial" w:cs="Arial"/>
                <w:b/>
                <w:sz w:val="16"/>
                <w:szCs w:val="16"/>
                <w:highlight w:val="yellow"/>
              </w:rPr>
              <w:t>*The influenza vaccine is updated annually, you must have this year’s vaccine</w:t>
            </w:r>
          </w:p>
        </w:tc>
        <w:tc>
          <w:tcPr>
            <w:tcW w:w="1151" w:type="dxa"/>
            <w:vAlign w:val="center"/>
          </w:tcPr>
          <w:p w14:paraId="1B413350" w14:textId="77777777" w:rsidR="005F5CBC" w:rsidRPr="005F5CBC" w:rsidRDefault="005F5CBC" w:rsidP="005F5CBC">
            <w:pPr>
              <w:jc w:val="center"/>
              <w:rPr>
                <w:rFonts w:ascii="Arial" w:hAnsi="Arial" w:cs="Arial"/>
                <w:highlight w:val="yellow"/>
              </w:rPr>
            </w:pPr>
            <w:r w:rsidRPr="005F5CBC">
              <w:rPr>
                <w:rFonts w:ascii="Arial" w:hAnsi="Arial" w:cs="Arial"/>
                <w:highlight w:val="yellow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5CBC">
              <w:rPr>
                <w:rFonts w:ascii="Arial" w:hAnsi="Arial" w:cs="Arial"/>
                <w:highlight w:val="yellow"/>
              </w:rPr>
              <w:instrText xml:space="preserve"> FORMCHECKBOX </w:instrText>
            </w:r>
            <w:r w:rsidR="00F24BCD">
              <w:rPr>
                <w:rFonts w:ascii="Arial" w:hAnsi="Arial" w:cs="Arial"/>
                <w:highlight w:val="yellow"/>
              </w:rPr>
            </w:r>
            <w:r w:rsidR="00F24BCD">
              <w:rPr>
                <w:rFonts w:ascii="Arial" w:hAnsi="Arial" w:cs="Arial"/>
                <w:highlight w:val="yellow"/>
              </w:rPr>
              <w:fldChar w:fldCharType="separate"/>
            </w:r>
            <w:r w:rsidRPr="005F5CBC">
              <w:rPr>
                <w:rFonts w:ascii="Arial" w:hAnsi="Arial" w:cs="Arial"/>
                <w:highlight w:val="yellow"/>
              </w:rPr>
              <w:fldChar w:fldCharType="end"/>
            </w:r>
            <w:r w:rsidRPr="005F5CBC">
              <w:rPr>
                <w:rFonts w:ascii="Arial" w:hAnsi="Arial" w:cs="Arial"/>
                <w:highlight w:val="yellow"/>
              </w:rPr>
              <w:t xml:space="preserve"> YES</w:t>
            </w:r>
          </w:p>
        </w:tc>
        <w:tc>
          <w:tcPr>
            <w:tcW w:w="1152" w:type="dxa"/>
            <w:vAlign w:val="center"/>
          </w:tcPr>
          <w:p w14:paraId="1B413351" w14:textId="77777777" w:rsidR="005F5CBC" w:rsidRPr="005F5CBC" w:rsidRDefault="005F5CBC" w:rsidP="005F5CBC">
            <w:pPr>
              <w:jc w:val="center"/>
              <w:rPr>
                <w:rFonts w:ascii="Arial" w:hAnsi="Arial" w:cs="Arial"/>
                <w:highlight w:val="yellow"/>
              </w:rPr>
            </w:pPr>
            <w:r w:rsidRPr="005F5CBC">
              <w:rPr>
                <w:rFonts w:ascii="Arial" w:hAnsi="Arial" w:cs="Arial"/>
                <w:highlight w:val="yellow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F5CBC">
              <w:rPr>
                <w:rFonts w:ascii="Arial" w:hAnsi="Arial" w:cs="Arial"/>
                <w:highlight w:val="yellow"/>
              </w:rPr>
              <w:instrText xml:space="preserve"> FORMCHECKBOX </w:instrText>
            </w:r>
            <w:r w:rsidR="00F24BCD">
              <w:rPr>
                <w:rFonts w:ascii="Arial" w:hAnsi="Arial" w:cs="Arial"/>
                <w:highlight w:val="yellow"/>
              </w:rPr>
            </w:r>
            <w:r w:rsidR="00F24BCD">
              <w:rPr>
                <w:rFonts w:ascii="Arial" w:hAnsi="Arial" w:cs="Arial"/>
                <w:highlight w:val="yellow"/>
              </w:rPr>
              <w:fldChar w:fldCharType="separate"/>
            </w:r>
            <w:r w:rsidRPr="005F5CBC">
              <w:rPr>
                <w:rFonts w:ascii="Arial" w:hAnsi="Arial" w:cs="Arial"/>
                <w:highlight w:val="yellow"/>
              </w:rPr>
              <w:fldChar w:fldCharType="end"/>
            </w:r>
            <w:r w:rsidRPr="005F5CBC">
              <w:rPr>
                <w:rFonts w:ascii="Arial" w:hAnsi="Arial" w:cs="Arial"/>
                <w:highlight w:val="yellow"/>
              </w:rPr>
              <w:t xml:space="preserve"> NO</w:t>
            </w:r>
          </w:p>
        </w:tc>
      </w:tr>
    </w:tbl>
    <w:p w14:paraId="1B413353" w14:textId="77777777" w:rsidR="00EC1359" w:rsidRPr="00B913B5" w:rsidRDefault="00EC1359" w:rsidP="00B5098D">
      <w:pPr>
        <w:rPr>
          <w:rFonts w:ascii="Arial" w:hAnsi="Arial" w:cs="Arial"/>
          <w:sz w:val="16"/>
          <w:szCs w:val="16"/>
        </w:rPr>
      </w:pPr>
    </w:p>
    <w:p w14:paraId="1B413354" w14:textId="77777777" w:rsidR="004E337B" w:rsidRPr="009B030C" w:rsidRDefault="00A244D5" w:rsidP="00B5098D">
      <w:pPr>
        <w:rPr>
          <w:rFonts w:ascii="Arial" w:hAnsi="Arial" w:cs="Arial"/>
        </w:rPr>
      </w:pPr>
      <w:r>
        <w:rPr>
          <w:rFonts w:ascii="Arial" w:hAnsi="Arial" w:cs="Arial"/>
        </w:rPr>
        <w:t xml:space="preserve">* </w:t>
      </w:r>
      <w:r w:rsidR="00821B2D">
        <w:rPr>
          <w:rFonts w:ascii="Arial" w:hAnsi="Arial" w:cs="Arial"/>
        </w:rPr>
        <w:t>T</w:t>
      </w:r>
      <w:r>
        <w:rPr>
          <w:rFonts w:ascii="Arial" w:hAnsi="Arial" w:cs="Arial"/>
        </w:rPr>
        <w:t>he ship’s Doctor must approve any medication/drug used by a crew-member.</w:t>
      </w:r>
    </w:p>
    <w:tbl>
      <w:tblPr>
        <w:tblW w:w="9286" w:type="dxa"/>
        <w:jc w:val="center"/>
        <w:tblLook w:val="01E0" w:firstRow="1" w:lastRow="1" w:firstColumn="1" w:lastColumn="1" w:noHBand="0" w:noVBand="0"/>
      </w:tblPr>
      <w:tblGrid>
        <w:gridCol w:w="1583"/>
        <w:gridCol w:w="2735"/>
        <w:gridCol w:w="2400"/>
        <w:gridCol w:w="2568"/>
      </w:tblGrid>
      <w:tr w:rsidR="00A244D5" w:rsidRPr="008E03BF" w14:paraId="1B413357" w14:textId="77777777" w:rsidTr="008E03BF">
        <w:trPr>
          <w:trHeight w:val="360"/>
          <w:jc w:val="center"/>
        </w:trPr>
        <w:tc>
          <w:tcPr>
            <w:tcW w:w="1583" w:type="dxa"/>
            <w:shd w:val="clear" w:color="auto" w:fill="auto"/>
            <w:vAlign w:val="center"/>
          </w:tcPr>
          <w:p w14:paraId="1B413355" w14:textId="77777777" w:rsidR="00A244D5" w:rsidRPr="008E03BF" w:rsidRDefault="00A244D5" w:rsidP="008E03BF">
            <w:pPr>
              <w:jc w:val="right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Full Name:</w:t>
            </w:r>
          </w:p>
        </w:tc>
        <w:tc>
          <w:tcPr>
            <w:tcW w:w="7703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13356" w14:textId="77777777" w:rsidR="00A244D5" w:rsidRPr="009B030C" w:rsidRDefault="00751C1C" w:rsidP="00991759"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A244D5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  <w:tr w:rsidR="00A244D5" w:rsidRPr="008E03BF" w14:paraId="1B41335C" w14:textId="77777777" w:rsidTr="008E03BF">
        <w:trPr>
          <w:trHeight w:val="360"/>
          <w:jc w:val="center"/>
        </w:trPr>
        <w:tc>
          <w:tcPr>
            <w:tcW w:w="1583" w:type="dxa"/>
            <w:shd w:val="clear" w:color="auto" w:fill="auto"/>
            <w:vAlign w:val="center"/>
          </w:tcPr>
          <w:p w14:paraId="1B413358" w14:textId="77777777" w:rsidR="00A244D5" w:rsidRPr="008E03BF" w:rsidRDefault="00A244D5" w:rsidP="008E03BF">
            <w:pPr>
              <w:jc w:val="right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Rank:</w:t>
            </w:r>
          </w:p>
        </w:tc>
        <w:tc>
          <w:tcPr>
            <w:tcW w:w="273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13359" w14:textId="77777777" w:rsidR="00A244D5" w:rsidRPr="008E03BF" w:rsidRDefault="00751C1C" w:rsidP="00991759">
            <w:pPr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Date"/>
                  <w:enabled/>
                  <w:calcOnExit w:val="0"/>
                  <w:textInput>
                    <w:format w:val="TITLE CASE"/>
                  </w:textInput>
                </w:ffData>
              </w:fldChar>
            </w:r>
            <w:r w:rsidR="00A244D5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  <w:tc>
          <w:tcPr>
            <w:tcW w:w="2400" w:type="dxa"/>
            <w:shd w:val="clear" w:color="auto" w:fill="auto"/>
            <w:vAlign w:val="center"/>
          </w:tcPr>
          <w:p w14:paraId="1B41335A" w14:textId="77777777" w:rsidR="00A244D5" w:rsidRPr="008E03BF" w:rsidRDefault="00A244D5" w:rsidP="008E03BF">
            <w:pPr>
              <w:jc w:val="right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Date Joining Ship:</w:t>
            </w:r>
          </w:p>
        </w:tc>
        <w:tc>
          <w:tcPr>
            <w:tcW w:w="25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1335B" w14:textId="77777777" w:rsidR="00A244D5" w:rsidRPr="008E03BF" w:rsidRDefault="00751C1C" w:rsidP="00991759">
            <w:pPr>
              <w:rPr>
                <w:rFonts w:ascii="Arial" w:hAnsi="Arial" w:cs="Arial"/>
              </w:rPr>
            </w:pPr>
            <w:r w:rsidRPr="008E03BF">
              <w:rPr>
                <w:rFonts w:ascii="Arial" w:hAnsi="Arial" w:cs="Arial"/>
                <w:b/>
                <w:bCs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date"/>
                    <w:maxLength w:val="11"/>
                  </w:textInput>
                </w:ffData>
              </w:fldChar>
            </w:r>
            <w:r w:rsidR="00A244D5" w:rsidRPr="008E03BF">
              <w:rPr>
                <w:rFonts w:ascii="Arial" w:hAnsi="Arial" w:cs="Arial"/>
                <w:b/>
                <w:bCs/>
              </w:rPr>
              <w:instrText xml:space="preserve"> FORMTEXT </w:instrText>
            </w:r>
            <w:r w:rsidRPr="008E03BF">
              <w:rPr>
                <w:rFonts w:ascii="Arial" w:hAnsi="Arial" w:cs="Arial"/>
                <w:b/>
                <w:bCs/>
              </w:rPr>
            </w:r>
            <w:r w:rsidRPr="008E03BF">
              <w:rPr>
                <w:rFonts w:ascii="Arial" w:hAnsi="Arial" w:cs="Arial"/>
                <w:b/>
                <w:bCs/>
              </w:rPr>
              <w:fldChar w:fldCharType="separate"/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="00A244D5" w:rsidRPr="008E03BF">
              <w:rPr>
                <w:rFonts w:ascii="Arial" w:hAnsi="Arial" w:cs="Arial"/>
                <w:b/>
                <w:bCs/>
                <w:noProof/>
              </w:rPr>
              <w:t> </w:t>
            </w:r>
            <w:r w:rsidRPr="008E03BF">
              <w:rPr>
                <w:rFonts w:ascii="Arial" w:hAnsi="Arial" w:cs="Arial"/>
                <w:b/>
                <w:bCs/>
              </w:rPr>
              <w:fldChar w:fldCharType="end"/>
            </w:r>
          </w:p>
        </w:tc>
      </w:tr>
    </w:tbl>
    <w:p w14:paraId="1B41335D" w14:textId="77777777" w:rsidR="000B07F2" w:rsidRPr="00B913B5" w:rsidRDefault="000B07F2" w:rsidP="00B5098D">
      <w:pPr>
        <w:rPr>
          <w:rFonts w:ascii="Arial" w:hAnsi="Arial" w:cs="Arial"/>
          <w:sz w:val="16"/>
          <w:szCs w:val="16"/>
        </w:rPr>
      </w:pPr>
    </w:p>
    <w:p w14:paraId="1B41335E" w14:textId="77777777" w:rsidR="000B07F2" w:rsidRPr="009B030C" w:rsidRDefault="00A244D5" w:rsidP="00B5098D">
      <w:pPr>
        <w:jc w:val="both"/>
        <w:rPr>
          <w:rFonts w:ascii="Arial" w:hAnsi="Arial" w:cs="Arial"/>
          <w:b/>
        </w:rPr>
      </w:pPr>
      <w:r w:rsidRPr="009B030C">
        <w:rPr>
          <w:rFonts w:ascii="Arial" w:hAnsi="Arial" w:cs="Arial"/>
          <w:b/>
        </w:rPr>
        <w:t>I certify that the above is true and correct and I understand that any dishonesty in completing this form may have serious public health or safety implications and may lead to disciplinary action.</w:t>
      </w:r>
    </w:p>
    <w:tbl>
      <w:tblPr>
        <w:tblW w:w="9286" w:type="dxa"/>
        <w:jc w:val="center"/>
        <w:tblLook w:val="01E0" w:firstRow="1" w:lastRow="1" w:firstColumn="1" w:lastColumn="1" w:noHBand="0" w:noVBand="0"/>
      </w:tblPr>
      <w:tblGrid>
        <w:gridCol w:w="1583"/>
        <w:gridCol w:w="7703"/>
      </w:tblGrid>
      <w:tr w:rsidR="00B649CC" w:rsidRPr="008E03BF" w14:paraId="1B413361" w14:textId="77777777" w:rsidTr="008E03BF">
        <w:trPr>
          <w:trHeight w:val="360"/>
          <w:jc w:val="center"/>
        </w:trPr>
        <w:tc>
          <w:tcPr>
            <w:tcW w:w="1583" w:type="dxa"/>
            <w:shd w:val="clear" w:color="auto" w:fill="auto"/>
            <w:vAlign w:val="center"/>
          </w:tcPr>
          <w:p w14:paraId="1B41335F" w14:textId="77777777" w:rsidR="00B649CC" w:rsidRPr="008E03BF" w:rsidRDefault="00B649CC" w:rsidP="008E03BF">
            <w:pPr>
              <w:jc w:val="right"/>
              <w:rPr>
                <w:rFonts w:ascii="Arial" w:hAnsi="Arial" w:cs="Arial"/>
                <w:b/>
              </w:rPr>
            </w:pPr>
            <w:r w:rsidRPr="008E03BF">
              <w:rPr>
                <w:rFonts w:ascii="Arial" w:hAnsi="Arial" w:cs="Arial"/>
                <w:b/>
              </w:rPr>
              <w:t>Signature:</w:t>
            </w:r>
          </w:p>
        </w:tc>
        <w:tc>
          <w:tcPr>
            <w:tcW w:w="770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413360" w14:textId="77777777" w:rsidR="00B649CC" w:rsidRPr="008E03BF" w:rsidRDefault="00B649CC" w:rsidP="00B5098D">
            <w:pPr>
              <w:rPr>
                <w:rFonts w:ascii="Arial" w:hAnsi="Arial" w:cs="Arial"/>
              </w:rPr>
            </w:pPr>
          </w:p>
        </w:tc>
      </w:tr>
    </w:tbl>
    <w:p w14:paraId="1B413362" w14:textId="77777777" w:rsidR="00907695" w:rsidRPr="00B913B5" w:rsidRDefault="00907695" w:rsidP="00B5098D">
      <w:pPr>
        <w:rPr>
          <w:rFonts w:ascii="Arial" w:hAnsi="Arial" w:cs="Arial"/>
          <w:sz w:val="16"/>
          <w:szCs w:val="16"/>
        </w:rPr>
      </w:pPr>
    </w:p>
    <w:p w14:paraId="1B413363" w14:textId="77777777" w:rsidR="0085080F" w:rsidRPr="009B030C" w:rsidRDefault="00184FC7" w:rsidP="00B5098D">
      <w:pPr>
        <w:rPr>
          <w:rFonts w:ascii="Arial" w:hAnsi="Arial" w:cs="Arial"/>
        </w:rPr>
      </w:pPr>
      <w:r w:rsidRPr="009B030C">
        <w:rPr>
          <w:rFonts w:ascii="Arial" w:hAnsi="Arial" w:cs="Arial"/>
        </w:rPr>
        <w:t>Thank You</w:t>
      </w:r>
      <w:r w:rsidR="0085080F" w:rsidRPr="009B030C">
        <w:rPr>
          <w:rFonts w:ascii="Arial" w:hAnsi="Arial" w:cs="Arial"/>
        </w:rPr>
        <w:t>,</w:t>
      </w:r>
    </w:p>
    <w:p w14:paraId="1B413364" w14:textId="77777777" w:rsidR="00B5098D" w:rsidRPr="009B030C" w:rsidRDefault="00751C1C" w:rsidP="00B5098D">
      <w:pPr>
        <w:rPr>
          <w:rFonts w:ascii="Arial" w:hAnsi="Arial" w:cs="Arial"/>
          <w:b/>
          <w:bCs/>
        </w:rPr>
      </w:pPr>
      <w:r w:rsidRPr="009B030C">
        <w:rPr>
          <w:rFonts w:ascii="Arial" w:hAnsi="Arial" w:cs="Arial"/>
          <w:b/>
          <w:bCs/>
        </w:rPr>
        <w:fldChar w:fldCharType="begin">
          <w:ffData>
            <w:name w:val="Date"/>
            <w:enabled/>
            <w:calcOnExit w:val="0"/>
            <w:textInput>
              <w:type w:val="date"/>
            </w:textInput>
          </w:ffData>
        </w:fldChar>
      </w:r>
      <w:r w:rsidR="00F035D0" w:rsidRPr="009B030C">
        <w:rPr>
          <w:rFonts w:ascii="Arial" w:hAnsi="Arial" w:cs="Arial"/>
          <w:b/>
          <w:bCs/>
        </w:rPr>
        <w:instrText xml:space="preserve"> FORMTEXT </w:instrText>
      </w:r>
      <w:r w:rsidRPr="009B030C">
        <w:rPr>
          <w:rFonts w:ascii="Arial" w:hAnsi="Arial" w:cs="Arial"/>
          <w:b/>
          <w:bCs/>
        </w:rPr>
      </w:r>
      <w:r w:rsidRPr="009B030C">
        <w:rPr>
          <w:rFonts w:ascii="Arial" w:hAnsi="Arial" w:cs="Arial"/>
          <w:b/>
          <w:bCs/>
        </w:rPr>
        <w:fldChar w:fldCharType="separate"/>
      </w:r>
      <w:r w:rsidR="006933D1" w:rsidRPr="009B030C">
        <w:rPr>
          <w:rFonts w:ascii="Arial" w:hAnsi="Arial" w:cs="Arial"/>
          <w:b/>
          <w:bCs/>
          <w:noProof/>
        </w:rPr>
        <w:t> </w:t>
      </w:r>
      <w:r w:rsidR="006933D1" w:rsidRPr="009B030C">
        <w:rPr>
          <w:rFonts w:ascii="Arial" w:hAnsi="Arial" w:cs="Arial"/>
          <w:b/>
          <w:bCs/>
          <w:noProof/>
        </w:rPr>
        <w:t> </w:t>
      </w:r>
      <w:r w:rsidR="006933D1" w:rsidRPr="009B030C">
        <w:rPr>
          <w:rFonts w:ascii="Arial" w:hAnsi="Arial" w:cs="Arial"/>
          <w:b/>
          <w:bCs/>
          <w:noProof/>
        </w:rPr>
        <w:t> </w:t>
      </w:r>
      <w:r w:rsidR="006933D1" w:rsidRPr="009B030C">
        <w:rPr>
          <w:rFonts w:ascii="Arial" w:hAnsi="Arial" w:cs="Arial"/>
          <w:b/>
          <w:bCs/>
          <w:noProof/>
        </w:rPr>
        <w:t> </w:t>
      </w:r>
      <w:r w:rsidR="006933D1" w:rsidRPr="009B030C">
        <w:rPr>
          <w:rFonts w:ascii="Arial" w:hAnsi="Arial" w:cs="Arial"/>
          <w:b/>
          <w:bCs/>
          <w:noProof/>
        </w:rPr>
        <w:t> </w:t>
      </w:r>
      <w:r w:rsidRPr="009B030C">
        <w:rPr>
          <w:rFonts w:ascii="Arial" w:hAnsi="Arial" w:cs="Arial"/>
          <w:b/>
          <w:bCs/>
        </w:rPr>
        <w:fldChar w:fldCharType="end"/>
      </w:r>
    </w:p>
    <w:p w14:paraId="1B413365" w14:textId="77777777" w:rsidR="0085080F" w:rsidRPr="009B030C" w:rsidRDefault="00184FC7" w:rsidP="00B5098D">
      <w:pPr>
        <w:rPr>
          <w:rFonts w:ascii="Arial" w:hAnsi="Arial" w:cs="Arial"/>
        </w:rPr>
      </w:pPr>
      <w:r w:rsidRPr="009B030C">
        <w:rPr>
          <w:rFonts w:ascii="Arial" w:hAnsi="Arial" w:cs="Arial"/>
        </w:rPr>
        <w:t>Ship’s Doctor</w:t>
      </w:r>
    </w:p>
    <w:sectPr w:rsidR="0085080F" w:rsidRPr="009B030C" w:rsidSect="00B913B5">
      <w:footerReference w:type="default" r:id="rId7"/>
      <w:pgSz w:w="12240" w:h="15840" w:code="1"/>
      <w:pgMar w:top="680" w:right="1440" w:bottom="794" w:left="1440" w:header="357" w:footer="5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13368" w14:textId="77777777" w:rsidR="00E04A08" w:rsidRDefault="00E04A08">
      <w:r>
        <w:separator/>
      </w:r>
    </w:p>
  </w:endnote>
  <w:endnote w:type="continuationSeparator" w:id="0">
    <w:p w14:paraId="1B413369" w14:textId="77777777" w:rsidR="00E04A08" w:rsidRDefault="00E04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doub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256"/>
      <w:gridCol w:w="2358"/>
      <w:gridCol w:w="2360"/>
      <w:gridCol w:w="2248"/>
    </w:tblGrid>
    <w:tr w:rsidR="00E84C87" w:rsidRPr="008E03BF" w14:paraId="1B41336E" w14:textId="77777777" w:rsidTr="008E03BF">
      <w:tc>
        <w:tcPr>
          <w:tcW w:w="2286" w:type="dxa"/>
        </w:tcPr>
        <w:p w14:paraId="1B41336A" w14:textId="1CE62DC8" w:rsidR="00E84C87" w:rsidRPr="008E03BF" w:rsidRDefault="00E84C87" w:rsidP="008E03BF">
          <w:pPr>
            <w:pStyle w:val="Footer"/>
            <w:spacing w:before="60" w:after="60"/>
            <w:rPr>
              <w:rFonts w:ascii="Arial Narrow" w:hAnsi="Arial Narrow"/>
              <w:sz w:val="20"/>
              <w:szCs w:val="20"/>
            </w:rPr>
          </w:pPr>
          <w:r w:rsidRPr="008E03BF">
            <w:rPr>
              <w:rFonts w:ascii="Arial Narrow" w:hAnsi="Arial Narrow"/>
              <w:sz w:val="20"/>
              <w:szCs w:val="20"/>
            </w:rPr>
            <w:t>Form MED21 (</w:t>
          </w:r>
          <w:r w:rsidR="00F24BCD">
            <w:rPr>
              <w:rFonts w:ascii="Arial Narrow" w:hAnsi="Arial Narrow"/>
              <w:sz w:val="20"/>
              <w:szCs w:val="20"/>
            </w:rPr>
            <w:t>Silversea</w:t>
          </w:r>
          <w:r w:rsidRPr="008E03BF">
            <w:rPr>
              <w:rFonts w:ascii="Arial Narrow" w:hAnsi="Arial Narrow"/>
              <w:sz w:val="20"/>
              <w:szCs w:val="20"/>
            </w:rPr>
            <w:t>)</w:t>
          </w:r>
        </w:p>
      </w:tc>
      <w:tc>
        <w:tcPr>
          <w:tcW w:w="2394" w:type="dxa"/>
        </w:tcPr>
        <w:p w14:paraId="1B41336B" w14:textId="1B66F1FD" w:rsidR="00E84C87" w:rsidRPr="008E03BF" w:rsidRDefault="00E84C87" w:rsidP="008E03BF">
          <w:pPr>
            <w:pStyle w:val="Footer"/>
            <w:spacing w:before="60" w:after="60"/>
            <w:jc w:val="center"/>
            <w:rPr>
              <w:rFonts w:ascii="Arial Narrow" w:hAnsi="Arial Narrow"/>
              <w:sz w:val="20"/>
              <w:szCs w:val="20"/>
            </w:rPr>
          </w:pPr>
          <w:r w:rsidRPr="008E03BF">
            <w:rPr>
              <w:rFonts w:ascii="Arial Narrow" w:hAnsi="Arial Narrow"/>
              <w:sz w:val="20"/>
              <w:szCs w:val="20"/>
            </w:rPr>
            <w:t>Version: 1    Issued: 02/</w:t>
          </w:r>
          <w:r w:rsidR="00F24BCD">
            <w:rPr>
              <w:rFonts w:ascii="Arial Narrow" w:hAnsi="Arial Narrow"/>
              <w:sz w:val="20"/>
              <w:szCs w:val="20"/>
            </w:rPr>
            <w:t>21</w:t>
          </w:r>
        </w:p>
      </w:tc>
      <w:tc>
        <w:tcPr>
          <w:tcW w:w="2394" w:type="dxa"/>
        </w:tcPr>
        <w:p w14:paraId="1B41336C" w14:textId="146075D8" w:rsidR="00E84C87" w:rsidRPr="008E03BF" w:rsidRDefault="00E84C87" w:rsidP="00AF2738">
          <w:pPr>
            <w:pStyle w:val="Footer"/>
            <w:spacing w:before="60" w:after="60"/>
            <w:jc w:val="center"/>
            <w:rPr>
              <w:rFonts w:ascii="Arial Narrow" w:hAnsi="Arial Narrow"/>
              <w:sz w:val="20"/>
              <w:szCs w:val="20"/>
            </w:rPr>
          </w:pPr>
          <w:r w:rsidRPr="008E03BF">
            <w:rPr>
              <w:rFonts w:ascii="Arial Narrow" w:hAnsi="Arial Narrow"/>
              <w:sz w:val="20"/>
              <w:szCs w:val="20"/>
            </w:rPr>
            <w:t xml:space="preserve">Revision: </w:t>
          </w:r>
          <w:proofErr w:type="gramStart"/>
          <w:r w:rsidR="00F24BCD">
            <w:rPr>
              <w:rFonts w:ascii="Arial Narrow" w:hAnsi="Arial Narrow"/>
              <w:sz w:val="20"/>
              <w:szCs w:val="20"/>
            </w:rPr>
            <w:t>0</w:t>
          </w:r>
          <w:r w:rsidR="00AF1A0F" w:rsidRPr="008E03BF">
            <w:rPr>
              <w:rFonts w:ascii="Arial Narrow" w:hAnsi="Arial Narrow"/>
              <w:sz w:val="20"/>
              <w:szCs w:val="20"/>
            </w:rPr>
            <w:t xml:space="preserve">  </w:t>
          </w:r>
          <w:r w:rsidRPr="008E03BF">
            <w:rPr>
              <w:rFonts w:ascii="Arial Narrow" w:hAnsi="Arial Narrow"/>
              <w:sz w:val="20"/>
              <w:szCs w:val="20"/>
            </w:rPr>
            <w:t>Issued</w:t>
          </w:r>
          <w:proofErr w:type="gramEnd"/>
          <w:r w:rsidRPr="008E03BF">
            <w:rPr>
              <w:rFonts w:ascii="Arial Narrow" w:hAnsi="Arial Narrow"/>
              <w:sz w:val="20"/>
              <w:szCs w:val="20"/>
            </w:rPr>
            <w:t xml:space="preserve">: </w:t>
          </w:r>
          <w:r w:rsidR="00F24BCD">
            <w:rPr>
              <w:rFonts w:ascii="Arial Narrow" w:hAnsi="Arial Narrow"/>
              <w:sz w:val="20"/>
              <w:szCs w:val="20"/>
            </w:rPr>
            <w:t>Date</w:t>
          </w:r>
        </w:p>
      </w:tc>
      <w:tc>
        <w:tcPr>
          <w:tcW w:w="2286" w:type="dxa"/>
        </w:tcPr>
        <w:p w14:paraId="1B41336D" w14:textId="77777777" w:rsidR="00E84C87" w:rsidRPr="008E03BF" w:rsidRDefault="00E84C87" w:rsidP="008E03BF">
          <w:pPr>
            <w:pStyle w:val="Footer"/>
            <w:spacing w:before="60" w:after="60"/>
            <w:jc w:val="center"/>
            <w:rPr>
              <w:rFonts w:ascii="Arial Narrow" w:hAnsi="Arial Narrow"/>
              <w:sz w:val="20"/>
              <w:szCs w:val="20"/>
            </w:rPr>
          </w:pPr>
          <w:r w:rsidRPr="008E03BF">
            <w:rPr>
              <w:rFonts w:ascii="Arial Narrow" w:hAnsi="Arial Narrow"/>
              <w:sz w:val="20"/>
              <w:szCs w:val="20"/>
            </w:rPr>
            <w:t xml:space="preserve">Page </w: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begin"/>
          </w:r>
          <w:r w:rsidRPr="008E03BF">
            <w:rPr>
              <w:rFonts w:ascii="Arial Narrow" w:hAnsi="Arial Narrow"/>
              <w:sz w:val="20"/>
              <w:szCs w:val="20"/>
            </w:rPr>
            <w:instrText xml:space="preserve"> PAGE </w:instrTex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separate"/>
          </w:r>
          <w:r w:rsidR="008F4C14">
            <w:rPr>
              <w:rFonts w:ascii="Arial Narrow" w:hAnsi="Arial Narrow"/>
              <w:noProof/>
              <w:sz w:val="20"/>
              <w:szCs w:val="20"/>
            </w:rPr>
            <w:t>1</w: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end"/>
          </w:r>
          <w:r w:rsidRPr="008E03BF">
            <w:rPr>
              <w:rFonts w:ascii="Arial Narrow" w:hAnsi="Arial Narrow"/>
              <w:sz w:val="20"/>
              <w:szCs w:val="20"/>
            </w:rPr>
            <w:t xml:space="preserve"> of </w: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begin"/>
          </w:r>
          <w:r w:rsidRPr="008E03BF">
            <w:rPr>
              <w:rFonts w:ascii="Arial Narrow" w:hAnsi="Arial Narrow"/>
              <w:sz w:val="20"/>
              <w:szCs w:val="20"/>
            </w:rPr>
            <w:instrText xml:space="preserve"> NUMPAGES </w:instrTex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separate"/>
          </w:r>
          <w:r w:rsidR="008F4C14">
            <w:rPr>
              <w:rFonts w:ascii="Arial Narrow" w:hAnsi="Arial Narrow"/>
              <w:noProof/>
              <w:sz w:val="20"/>
              <w:szCs w:val="20"/>
            </w:rPr>
            <w:t>1</w:t>
          </w:r>
          <w:r w:rsidR="00751C1C" w:rsidRPr="008E03BF">
            <w:rPr>
              <w:rFonts w:ascii="Arial Narrow" w:hAnsi="Arial Narrow"/>
              <w:sz w:val="20"/>
              <w:szCs w:val="20"/>
            </w:rPr>
            <w:fldChar w:fldCharType="end"/>
          </w:r>
        </w:p>
      </w:tc>
    </w:tr>
  </w:tbl>
  <w:p w14:paraId="1B41336F" w14:textId="77777777" w:rsidR="00E84C87" w:rsidRPr="00B913B5" w:rsidRDefault="00E84C87">
    <w:pPr>
      <w:pStyle w:val="Footer"/>
      <w:rPr>
        <w:rFonts w:ascii="Arial Narrow" w:hAnsi="Arial Narrow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13366" w14:textId="77777777" w:rsidR="00E04A08" w:rsidRDefault="00E04A08">
      <w:r>
        <w:separator/>
      </w:r>
    </w:p>
  </w:footnote>
  <w:footnote w:type="continuationSeparator" w:id="0">
    <w:p w14:paraId="1B413367" w14:textId="77777777" w:rsidR="00E04A08" w:rsidRDefault="00E04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C3A22"/>
    <w:multiLevelType w:val="hybridMultilevel"/>
    <w:tmpl w:val="B98009C4"/>
    <w:lvl w:ilvl="0" w:tplc="E69C743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67393"/>
    <w:multiLevelType w:val="hybridMultilevel"/>
    <w:tmpl w:val="0FCE9D88"/>
    <w:lvl w:ilvl="0" w:tplc="D91A70C0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324CD"/>
    <w:multiLevelType w:val="hybridMultilevel"/>
    <w:tmpl w:val="2DD81D1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5EC61BE3"/>
    <w:multiLevelType w:val="hybridMultilevel"/>
    <w:tmpl w:val="21226E4A"/>
    <w:lvl w:ilvl="0" w:tplc="5D40DA74">
      <w:start w:val="1"/>
      <w:numFmt w:val="upp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tzA3NjO2NDA0N7RQ0lEKTi0uzszPAykwrgUATloquSwAAAA="/>
  </w:docVars>
  <w:rsids>
    <w:rsidRoot w:val="0085080F"/>
    <w:rsid w:val="00001750"/>
    <w:rsid w:val="00015880"/>
    <w:rsid w:val="00042899"/>
    <w:rsid w:val="000B07F2"/>
    <w:rsid w:val="000E324C"/>
    <w:rsid w:val="0011314A"/>
    <w:rsid w:val="00116915"/>
    <w:rsid w:val="00127E29"/>
    <w:rsid w:val="00184FC7"/>
    <w:rsid w:val="00186817"/>
    <w:rsid w:val="001A17BB"/>
    <w:rsid w:val="001B2B15"/>
    <w:rsid w:val="001C7A6D"/>
    <w:rsid w:val="00202C7A"/>
    <w:rsid w:val="003067A0"/>
    <w:rsid w:val="003367EA"/>
    <w:rsid w:val="00372434"/>
    <w:rsid w:val="00386C9F"/>
    <w:rsid w:val="00387027"/>
    <w:rsid w:val="003C3BF9"/>
    <w:rsid w:val="003C7D6E"/>
    <w:rsid w:val="003F112B"/>
    <w:rsid w:val="00477CAC"/>
    <w:rsid w:val="004905F9"/>
    <w:rsid w:val="004B3201"/>
    <w:rsid w:val="004B39A5"/>
    <w:rsid w:val="004B477B"/>
    <w:rsid w:val="004E337B"/>
    <w:rsid w:val="004E3B54"/>
    <w:rsid w:val="004F2DEB"/>
    <w:rsid w:val="00500586"/>
    <w:rsid w:val="00507AA1"/>
    <w:rsid w:val="00542872"/>
    <w:rsid w:val="00561F80"/>
    <w:rsid w:val="00590CF0"/>
    <w:rsid w:val="005F3BF4"/>
    <w:rsid w:val="005F5CBC"/>
    <w:rsid w:val="00630FBC"/>
    <w:rsid w:val="00636B39"/>
    <w:rsid w:val="0064461E"/>
    <w:rsid w:val="00645896"/>
    <w:rsid w:val="00653ECC"/>
    <w:rsid w:val="006613D8"/>
    <w:rsid w:val="00663C55"/>
    <w:rsid w:val="006933D1"/>
    <w:rsid w:val="00704536"/>
    <w:rsid w:val="00741F3F"/>
    <w:rsid w:val="00746B06"/>
    <w:rsid w:val="00751C1C"/>
    <w:rsid w:val="00761AA0"/>
    <w:rsid w:val="00793119"/>
    <w:rsid w:val="007C7E1C"/>
    <w:rsid w:val="007E6EA0"/>
    <w:rsid w:val="007F290F"/>
    <w:rsid w:val="007F44F8"/>
    <w:rsid w:val="00813D4C"/>
    <w:rsid w:val="00821B2D"/>
    <w:rsid w:val="0082308A"/>
    <w:rsid w:val="00830879"/>
    <w:rsid w:val="008345CD"/>
    <w:rsid w:val="00836409"/>
    <w:rsid w:val="00846074"/>
    <w:rsid w:val="0085080F"/>
    <w:rsid w:val="0085227C"/>
    <w:rsid w:val="00870CC2"/>
    <w:rsid w:val="008722B0"/>
    <w:rsid w:val="008E03BF"/>
    <w:rsid w:val="008F0948"/>
    <w:rsid w:val="008F4C14"/>
    <w:rsid w:val="00900477"/>
    <w:rsid w:val="00907695"/>
    <w:rsid w:val="0093401E"/>
    <w:rsid w:val="0098743C"/>
    <w:rsid w:val="009902DE"/>
    <w:rsid w:val="00991759"/>
    <w:rsid w:val="009B030C"/>
    <w:rsid w:val="009B6E16"/>
    <w:rsid w:val="009C5D75"/>
    <w:rsid w:val="009E54F6"/>
    <w:rsid w:val="00A01F4D"/>
    <w:rsid w:val="00A244D5"/>
    <w:rsid w:val="00A26108"/>
    <w:rsid w:val="00A87182"/>
    <w:rsid w:val="00AD7DA0"/>
    <w:rsid w:val="00AF1A0F"/>
    <w:rsid w:val="00AF2738"/>
    <w:rsid w:val="00B338D8"/>
    <w:rsid w:val="00B5098D"/>
    <w:rsid w:val="00B649CC"/>
    <w:rsid w:val="00B81ACC"/>
    <w:rsid w:val="00B830E1"/>
    <w:rsid w:val="00B90A57"/>
    <w:rsid w:val="00B913B5"/>
    <w:rsid w:val="00B97B21"/>
    <w:rsid w:val="00BA303A"/>
    <w:rsid w:val="00BA3271"/>
    <w:rsid w:val="00BE400C"/>
    <w:rsid w:val="00C272E6"/>
    <w:rsid w:val="00C30621"/>
    <w:rsid w:val="00C322C8"/>
    <w:rsid w:val="00C342C1"/>
    <w:rsid w:val="00C573FE"/>
    <w:rsid w:val="00C66C4B"/>
    <w:rsid w:val="00CC349A"/>
    <w:rsid w:val="00CC5828"/>
    <w:rsid w:val="00CC59A3"/>
    <w:rsid w:val="00CC7B48"/>
    <w:rsid w:val="00CE6113"/>
    <w:rsid w:val="00CF7D2A"/>
    <w:rsid w:val="00D13B9A"/>
    <w:rsid w:val="00D26272"/>
    <w:rsid w:val="00D3439D"/>
    <w:rsid w:val="00D51C95"/>
    <w:rsid w:val="00D93458"/>
    <w:rsid w:val="00DD0B80"/>
    <w:rsid w:val="00DF37F2"/>
    <w:rsid w:val="00E04A08"/>
    <w:rsid w:val="00E1185A"/>
    <w:rsid w:val="00E328C8"/>
    <w:rsid w:val="00E43469"/>
    <w:rsid w:val="00E56B2C"/>
    <w:rsid w:val="00E572BD"/>
    <w:rsid w:val="00E84C87"/>
    <w:rsid w:val="00EC09D5"/>
    <w:rsid w:val="00EC1359"/>
    <w:rsid w:val="00EF00A2"/>
    <w:rsid w:val="00F035D0"/>
    <w:rsid w:val="00F12D44"/>
    <w:rsid w:val="00F164B3"/>
    <w:rsid w:val="00F24BCD"/>
    <w:rsid w:val="00F64A4A"/>
    <w:rsid w:val="00F71287"/>
    <w:rsid w:val="00F729CB"/>
    <w:rsid w:val="00FB35E4"/>
    <w:rsid w:val="00FD5956"/>
    <w:rsid w:val="00FF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B413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80F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508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61F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61F80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E56B2C"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rsid w:val="00B649CC"/>
    <w:pPr>
      <w:widowControl w:val="0"/>
      <w:autoSpaceDE w:val="0"/>
      <w:autoSpaceDN w:val="0"/>
      <w:adjustRightInd w:val="0"/>
      <w:jc w:val="center"/>
    </w:pPr>
    <w:rPr>
      <w:rFonts w:ascii="Arial" w:hAnsi="Arial" w:cs="Arial"/>
      <w:b/>
      <w:bCs/>
      <w:sz w:val="16"/>
    </w:rPr>
  </w:style>
  <w:style w:type="paragraph" w:styleId="ListParagraph">
    <w:name w:val="List Paragraph"/>
    <w:basedOn w:val="Normal"/>
    <w:uiPriority w:val="34"/>
    <w:qFormat/>
    <w:rsid w:val="001B2B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2-09T21:11:00Z</dcterms:created>
  <dcterms:modified xsi:type="dcterms:W3CDTF">2021-03-29T08:28:00Z</dcterms:modified>
  <cp:category/>
</cp:coreProperties>
</file>